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7188eff24c77331f0611fb09b3de256d3273be7"/>
    <w:p>
      <w:pPr>
        <w:pStyle w:val="Heading1"/>
      </w:pPr>
      <w:r>
        <w:t xml:space="preserve">Cover Letter for Translator Interpreter Position in New Zealand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Organization Name]</w:t>
      </w:r>
      <w:r>
        <w:br/>
      </w:r>
      <w:r>
        <w:t xml:space="preserve">[Address]</w:t>
      </w:r>
      <w:r>
        <w:br/>
      </w:r>
      <w:r>
        <w:t xml:space="preserve">Wellington, New Zealand</w:t>
      </w:r>
    </w:p>
    <w:bookmarkStart w:id="26" w:name="dear-hiring-manager"/>
    <w:p>
      <w:pPr>
        <w:pStyle w:val="Heading2"/>
      </w:pPr>
      <w:r>
        <w:t xml:space="preserve">Dear Hiring Manager,</w:t>
      </w:r>
    </w:p>
    <w:p>
      <w:pPr>
        <w:pStyle w:val="FirstParagraph"/>
      </w:pPr>
      <w:r>
        <w:t xml:space="preserve">I am writing to express my interest in the Translator Interpreter position at your esteemed organization in New Zealand Wellington. With a deep passion for languages, cultural exchange, and a strong commitment to fostering communication across diverse communities, I am eager to contribute my skills and experience to support your mission of bridging linguistic and cultural gaps. As someone who has dedicated years to mastering multiple languages and understanding the nuances of interpretation, I am confident in my ability to excel as a Translator Interpreter in this vibrant city.</w:t>
      </w:r>
    </w:p>
    <w:bookmarkStart w:id="20" w:name="why-new-zealand-wellington"/>
    <w:p>
      <w:pPr>
        <w:pStyle w:val="Heading3"/>
      </w:pPr>
      <w:r>
        <w:t xml:space="preserve">Why New Zealand Wellington?</w:t>
      </w:r>
    </w:p>
    <w:p>
      <w:pPr>
        <w:pStyle w:val="FirstParagraph"/>
      </w:pPr>
      <w:r>
        <w:t xml:space="preserve">New Zealand Wellington is a unique and dynamic hub where cultural diversity thrives. As the capital of Aotearoa, it is home to Māori communities, international organizations, and a growing population of immigrants from across the globe. This rich tapestry of languages and traditions makes it an ideal location for a Translator Interpreter who values inclusivity and cross-cultural collaboration. I am particularly drawn to Wellington’s commitment to multiculturalism and its role as a center for education, government, and innovation. Working here would allow me to contribute to initiatives that prioritize equity, accessibility, and respect for all voices.</w:t>
      </w:r>
    </w:p>
    <w:bookmarkEnd w:id="20"/>
    <w:bookmarkStart w:id="21" w:name="X8b0ed0deeed8fd6fc334a2f55c3bcf189e64464"/>
    <w:p>
      <w:pPr>
        <w:pStyle w:val="Heading3"/>
      </w:pPr>
      <w:r>
        <w:t xml:space="preserve">Professional Background as a Translator Interpreter</w:t>
      </w:r>
    </w:p>
    <w:p>
      <w:pPr>
        <w:pStyle w:val="FirstParagraph"/>
      </w:pPr>
      <w:r>
        <w:t xml:space="preserve">Over the past decade, I have built a career as a skilled Translator Interpreter, specializing in languages such as [List of Languages]. My work has spanned various sectors, including healthcare, legal services, education, and international business. I have provided both consecutive and simultaneous interpretation for conferences, meetings, and community events while delivering accurate translations of documents ranging from technical manuals to literary texts. My ability to convey meaning with precision and cultural sensitivity has earned me recognition from clients and colleagues alike.</w:t>
      </w:r>
    </w:p>
    <w:p>
      <w:pPr>
        <w:pStyle w:val="BodyText"/>
      </w:pPr>
      <w:r>
        <w:t xml:space="preserve">One of my most rewarding experiences was working with a local Māori organization in Wellington, where I translated culturally significant documents into English while ensuring the integrity of traditional knowledge systems. This project not only deepened my understanding of Te Reo Māori but also highlighted the importance of respectful and accurate communication in preserving cultural heritage. Similarly, I have collaborated with refugee support groups to provide interpretation services during crucial appointments, helping individuals navigate complex systems and access vital resources.</w:t>
      </w:r>
    </w:p>
    <w:bookmarkEnd w:id="21"/>
    <w:bookmarkStart w:id="22" w:name="key-skills-for-the-role"/>
    <w:p>
      <w:pPr>
        <w:pStyle w:val="Heading3"/>
      </w:pPr>
      <w:r>
        <w:t xml:space="preserve">Key Skills for the Role</w:t>
      </w:r>
    </w:p>
    <w:p>
      <w:pPr>
        <w:pStyle w:val="FirstParagraph"/>
      </w:pPr>
      <w:r>
        <w:t xml:space="preserve">As a Translator Interpreter, I bring a unique combination of linguistic expertise, cultural awareness, and technical proficiency. My fluency in [Languages] allows me to bridge gaps between speakers of different languages with confidence. I am adept at using CAT (Computer-Assisted Translation) tools and have experience with terminology management systems to ensure consistency in large-scale projects. Additionally, my background in [relevant field, e.g., law, medicine] enables me to handle specialized content with ease.</w:t>
      </w:r>
    </w:p>
    <w:p>
      <w:pPr>
        <w:pStyle w:val="BodyText"/>
      </w:pPr>
      <w:r>
        <w:t xml:space="preserve">One of my greatest strengths is my adaptability. Whether interpreting in a high-pressure courtroom setting or translating a nuanced literary work, I approach each task with focus and professionalism. I am also a strong advocate for ethical practices in translation and interpretation, ensuring that all work adheres to the highest standards of accuracy, confidentiality, and cultural respect.</w:t>
      </w:r>
    </w:p>
    <w:bookmarkEnd w:id="22"/>
    <w:bookmarkStart w:id="23" w:name="X80a5ddd942909d608cbc48d721007e498252280"/>
    <w:p>
      <w:pPr>
        <w:pStyle w:val="Heading3"/>
      </w:pPr>
      <w:r>
        <w:t xml:space="preserve">Commitment to New Zealand Wellington Communities</w:t>
      </w:r>
    </w:p>
    <w:p>
      <w:pPr>
        <w:pStyle w:val="FirstParagraph"/>
      </w:pPr>
      <w:r>
        <w:t xml:space="preserve">Living in Wellington has given me a firsthand appreciation for the city’s diverse communities. I have actively participated in local events that celebrate cultural diversity, such as the annual Māori Language Week and international food festivals. These experiences have reinforced my belief that language is not just a tool for communication but a bridge to understanding and empathy. As a Translator Interpreter, I aim to support initiatives that empower underrepresented groups and ensure their voices are heard in every context.</w:t>
      </w:r>
    </w:p>
    <w:p>
      <w:pPr>
        <w:pStyle w:val="BodyText"/>
      </w:pPr>
      <w:r>
        <w:t xml:space="preserve">I am particularly interested in working with organizations that prioritize social equity, such as those supporting indigenous rights or immigrant integration. Wellington’s thriving tech industry also offers opportunities to collaborate on innovative projects that leverage language services for global impact. I am excited about the possibility of contributing to such endeavors while continuing to grow as a professional in this field.</w:t>
      </w:r>
    </w:p>
    <w:bookmarkEnd w:id="23"/>
    <w:bookmarkStart w:id="24" w:name="why-choose-me"/>
    <w:p>
      <w:pPr>
        <w:pStyle w:val="Heading3"/>
      </w:pPr>
      <w:r>
        <w:t xml:space="preserve">Why Choose Me?</w:t>
      </w:r>
    </w:p>
    <w:p>
      <w:pPr>
        <w:pStyle w:val="FirstParagraph"/>
      </w:pPr>
      <w:r>
        <w:t xml:space="preserve">What sets me apart as a Translator Interpreter is my unwavering dedication to excellence and my genuine passion for language. I approach every project with curiosity, attention to detail, and a commitment to delivering results that meet the unique needs of clients. My ability to connect with people from all backgrounds—whether through interpreting in a healthcare setting or translating community resources—reflects my belief in the transformative power of communication.</w:t>
      </w:r>
    </w:p>
    <w:p>
      <w:pPr>
        <w:pStyle w:val="BodyText"/>
      </w:pPr>
      <w:r>
        <w:t xml:space="preserve">I also value continuous learning. I regularly attend workshops on emerging trends in translation technology and cultural competency training to stay current with industry developments. This proactive approach ensures that I can offer cutting-edge solutions while maintaining the human touch that is essential to effective interpretation.</w:t>
      </w:r>
    </w:p>
    <w:bookmarkEnd w:id="24"/>
    <w:bookmarkStart w:id="25" w:name="conclusion"/>
    <w:p>
      <w:pPr>
        <w:pStyle w:val="Heading3"/>
      </w:pPr>
      <w:r>
        <w:t xml:space="preserve">Conclusion</w:t>
      </w:r>
    </w:p>
    <w:p>
      <w:pPr>
        <w:pStyle w:val="FirstParagraph"/>
      </w:pPr>
      <w:r>
        <w:t xml:space="preserve">In conclusion, I am enthusiastic about the opportunity to join your team as a Translator Interpreter in New Zealand Wellington. My expertise, cultural sensitivity, and commitment to excellence align perfectly with the goals of your organization. I am eager to contribute my skills to support your work in fostering inclusive communication and strengthening community ties.</w:t>
      </w:r>
    </w:p>
    <w:p>
      <w:pPr>
        <w:pStyle w:val="BodyText"/>
      </w:pPr>
      <w:r>
        <w:t xml:space="preserve">Thank you for considering my application. I would be honored to discuss how my background and vision align with the needs of your team. Please feel free to contact me at [Phone Number] or [Email Address] at your earliest convenience. I look forward to the possibility of contributing to the vibrant linguistic and cultural landscape of Wellington.</w:t>
      </w:r>
    </w:p>
    <w:p>
      <w:pPr>
        <w:pStyle w:val="BodyText"/>
      </w:pPr>
      <w:r>
        <w:t xml:space="preserve">Sincerely,</w:t>
      </w:r>
      <w:r>
        <w:br/>
      </w: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New Zealand Wellington</dc:title>
  <dc:creator/>
  <dc:language>en</dc:language>
  <cp:keywords/>
  <dcterms:created xsi:type="dcterms:W3CDTF">2026-07-24T12:29:00Z</dcterms:created>
  <dcterms:modified xsi:type="dcterms:W3CDTF">2026-07-24T12:29:00Z</dcterms:modified>
</cp:coreProperties>
</file>

<file path=docProps/custom.xml><?xml version="1.0" encoding="utf-8"?>
<Properties xmlns="http://schemas.openxmlformats.org/officeDocument/2006/custom-properties" xmlns:vt="http://schemas.openxmlformats.org/officeDocument/2006/docPropsVTypes"/>
</file>